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27F9" w:rsidRDefault="005F2E9A" w:rsidP="0094440B">
      <w:pPr>
        <w:tabs>
          <w:tab w:val="num" w:pos="720"/>
        </w:tabs>
      </w:pPr>
      <w:r w:rsidRPr="0094440B">
        <w:rPr>
          <w:rFonts w:hint="eastAsia"/>
        </w:rPr>
        <w:t>地点：</w:t>
      </w:r>
      <w:r w:rsidR="0094440B">
        <w:t>I10-E</w:t>
      </w:r>
    </w:p>
    <w:p w:rsidR="00000000" w:rsidRPr="0094440B" w:rsidRDefault="00BD27F9" w:rsidP="0094440B">
      <w:pPr>
        <w:tabs>
          <w:tab w:val="num" w:pos="720"/>
        </w:tabs>
      </w:pPr>
      <w:r>
        <w:t>路段长度</w:t>
      </w:r>
      <w:r>
        <w:rPr>
          <w:rFonts w:hint="eastAsia"/>
        </w:rPr>
        <w:t>：</w:t>
      </w:r>
      <w:bookmarkStart w:id="0" w:name="_GoBack"/>
      <w:bookmarkEnd w:id="0"/>
      <w:r w:rsidR="00CB6704">
        <w:t>10km</w:t>
      </w:r>
      <w:r>
        <w:t xml:space="preserve"> </w:t>
      </w:r>
      <w:r w:rsidR="005F2E9A" w:rsidRPr="0094440B">
        <w:t>(50-60</w:t>
      </w:r>
      <w:r w:rsidR="00CB6704">
        <w:t>km</w:t>
      </w:r>
      <w:r w:rsidR="005F2E9A" w:rsidRPr="0094440B">
        <w:t>)</w:t>
      </w:r>
    </w:p>
    <w:p w:rsidR="00000000" w:rsidRPr="0094440B" w:rsidRDefault="005F2E9A" w:rsidP="0094440B">
      <w:pPr>
        <w:tabs>
          <w:tab w:val="num" w:pos="720"/>
        </w:tabs>
      </w:pPr>
      <w:r w:rsidRPr="0094440B">
        <w:rPr>
          <w:rFonts w:hint="eastAsia"/>
        </w:rPr>
        <w:t>时间：</w:t>
      </w:r>
      <w:r w:rsidR="0094440B">
        <w:t>2014</w:t>
      </w:r>
      <w:r w:rsidRPr="0094440B">
        <w:rPr>
          <w:rFonts w:hint="eastAsia"/>
        </w:rPr>
        <w:t>年</w:t>
      </w:r>
      <w:r w:rsidRPr="0094440B">
        <w:t>1</w:t>
      </w:r>
      <w:r w:rsidRPr="0094440B">
        <w:rPr>
          <w:rFonts w:hint="eastAsia"/>
        </w:rPr>
        <w:t>月</w:t>
      </w:r>
      <w:r w:rsidRPr="0094440B">
        <w:t>1</w:t>
      </w:r>
      <w:r w:rsidRPr="0094440B">
        <w:rPr>
          <w:rFonts w:hint="eastAsia"/>
        </w:rPr>
        <w:t>号到</w:t>
      </w:r>
      <w:r w:rsidR="0094440B">
        <w:t>12</w:t>
      </w:r>
      <w:r w:rsidRPr="0094440B">
        <w:rPr>
          <w:rFonts w:hint="eastAsia"/>
        </w:rPr>
        <w:t>月</w:t>
      </w:r>
      <w:r w:rsidR="0094440B">
        <w:t>31</w:t>
      </w:r>
      <w:r w:rsidRPr="0094440B">
        <w:rPr>
          <w:rFonts w:hint="eastAsia"/>
        </w:rPr>
        <w:t>号</w:t>
      </w:r>
    </w:p>
    <w:p w:rsidR="00000000" w:rsidRPr="0094440B" w:rsidRDefault="005F2E9A" w:rsidP="0094440B">
      <w:pPr>
        <w:tabs>
          <w:tab w:val="num" w:pos="720"/>
        </w:tabs>
      </w:pPr>
      <w:r w:rsidRPr="0094440B">
        <w:rPr>
          <w:rFonts w:hint="eastAsia"/>
        </w:rPr>
        <w:t>数据来源：</w:t>
      </w:r>
      <w:r w:rsidRPr="0094440B">
        <w:t>PeMS</w:t>
      </w:r>
    </w:p>
    <w:p w:rsidR="0094440B" w:rsidRDefault="005F2E9A" w:rsidP="00492975">
      <w:pPr>
        <w:tabs>
          <w:tab w:val="num" w:pos="720"/>
        </w:tabs>
        <w:rPr>
          <w:rFonts w:hint="eastAsia"/>
        </w:rPr>
      </w:pPr>
      <w:r w:rsidRPr="0094440B">
        <w:rPr>
          <w:rFonts w:hint="eastAsia"/>
        </w:rPr>
        <w:t>采样间隔：</w:t>
      </w:r>
      <w:r w:rsidR="00B43C06">
        <w:t>60</w:t>
      </w:r>
      <w:r w:rsidRPr="0094440B">
        <w:t>s</w:t>
      </w:r>
    </w:p>
    <w:p w:rsidR="00AD737B" w:rsidRDefault="007B1ED4">
      <w:r>
        <w:rPr>
          <w:rFonts w:hint="eastAsia"/>
        </w:rPr>
        <w:t>测试</w:t>
      </w:r>
      <w:r>
        <w:t>集：</w:t>
      </w:r>
      <w:r w:rsidR="00A90151">
        <w:t>2014</w:t>
      </w:r>
      <w:r w:rsidR="00A90151" w:rsidRPr="0094440B">
        <w:rPr>
          <w:rFonts w:hint="eastAsia"/>
        </w:rPr>
        <w:t>年</w:t>
      </w:r>
      <w:r w:rsidR="00A90151" w:rsidRPr="0094440B">
        <w:t>1</w:t>
      </w:r>
      <w:r w:rsidR="00A90151" w:rsidRPr="0094440B">
        <w:rPr>
          <w:rFonts w:hint="eastAsia"/>
        </w:rPr>
        <w:t>月</w:t>
      </w:r>
      <w:r w:rsidR="00A90151" w:rsidRPr="0094440B">
        <w:t>1</w:t>
      </w:r>
      <w:r w:rsidR="00A90151" w:rsidRPr="0094440B">
        <w:rPr>
          <w:rFonts w:hint="eastAsia"/>
        </w:rPr>
        <w:t>号到</w:t>
      </w:r>
      <w:r w:rsidR="00A90151">
        <w:t>8</w:t>
      </w:r>
      <w:r w:rsidR="00A90151" w:rsidRPr="0094440B">
        <w:rPr>
          <w:rFonts w:hint="eastAsia"/>
        </w:rPr>
        <w:t>月</w:t>
      </w:r>
      <w:r w:rsidR="00A90151">
        <w:t>31</w:t>
      </w:r>
      <w:r w:rsidR="00A90151" w:rsidRPr="0094440B">
        <w:rPr>
          <w:rFonts w:hint="eastAsia"/>
        </w:rPr>
        <w:t>号</w:t>
      </w:r>
    </w:p>
    <w:p w:rsidR="007B1ED4" w:rsidRDefault="007B1ED4">
      <w:r>
        <w:rPr>
          <w:rFonts w:hint="eastAsia"/>
        </w:rPr>
        <w:t>训练集：</w:t>
      </w:r>
      <w:r w:rsidR="00A90151">
        <w:t>2014</w:t>
      </w:r>
      <w:r w:rsidR="00A90151" w:rsidRPr="0094440B">
        <w:rPr>
          <w:rFonts w:hint="eastAsia"/>
        </w:rPr>
        <w:t>年</w:t>
      </w:r>
      <w:r w:rsidR="00A90151">
        <w:t>9</w:t>
      </w:r>
      <w:r w:rsidR="00A90151" w:rsidRPr="0094440B">
        <w:rPr>
          <w:rFonts w:hint="eastAsia"/>
        </w:rPr>
        <w:t>月</w:t>
      </w:r>
      <w:r w:rsidR="00A90151" w:rsidRPr="0094440B">
        <w:t>1</w:t>
      </w:r>
      <w:r w:rsidR="00A90151" w:rsidRPr="0094440B">
        <w:rPr>
          <w:rFonts w:hint="eastAsia"/>
        </w:rPr>
        <w:t>号到</w:t>
      </w:r>
      <w:r w:rsidR="00A90151">
        <w:t>12</w:t>
      </w:r>
      <w:r w:rsidR="00A90151" w:rsidRPr="0094440B">
        <w:rPr>
          <w:rFonts w:hint="eastAsia"/>
        </w:rPr>
        <w:t>月</w:t>
      </w:r>
      <w:r w:rsidR="00A90151">
        <w:t>31</w:t>
      </w:r>
      <w:r w:rsidR="00A90151" w:rsidRPr="0094440B">
        <w:rPr>
          <w:rFonts w:hint="eastAsia"/>
        </w:rPr>
        <w:t>号</w:t>
      </w:r>
    </w:p>
    <w:p w:rsidR="00A5470F" w:rsidRDefault="00A5470F"/>
    <w:p w:rsidR="002B0430" w:rsidRDefault="002B0430">
      <w:r>
        <w:t>特征</w:t>
      </w:r>
      <w:r>
        <w:rPr>
          <w:rFonts w:hint="eastAsia"/>
        </w:rPr>
        <w:t>：</w:t>
      </w:r>
      <w:r w:rsidR="00E66093">
        <w:rPr>
          <w:rFonts w:hint="eastAsia"/>
        </w:rPr>
        <w:t>均值，中位数，最大值，最小值，方差，不对称度</w:t>
      </w:r>
      <w:r w:rsidR="00285021">
        <w:rPr>
          <w:rFonts w:hint="eastAsia"/>
        </w:rPr>
        <w:t>，极差</w:t>
      </w:r>
    </w:p>
    <w:p w:rsidR="00CC52AD" w:rsidRDefault="00E853EB">
      <w:pPr>
        <w:rPr>
          <w:rFonts w:hint="eastAsia"/>
        </w:rPr>
      </w:pPr>
      <w:r>
        <w:t>计算每四十分钟内的特征向量</w:t>
      </w:r>
      <w:r>
        <w:rPr>
          <w:rFonts w:hint="eastAsia"/>
        </w:rPr>
        <w:t>，</w:t>
      </w:r>
      <w:r>
        <w:t>输入到模型中进行预测</w:t>
      </w:r>
      <w:r>
        <w:rPr>
          <w:rFonts w:hint="eastAsia"/>
        </w:rPr>
        <w:t>。</w:t>
      </w:r>
    </w:p>
    <w:p w:rsidR="00E853EB" w:rsidRDefault="00E853EB">
      <w:pPr>
        <w:rPr>
          <w:rFonts w:hint="eastAsia"/>
        </w:rPr>
      </w:pPr>
    </w:p>
    <w:p w:rsidR="007B1ED4" w:rsidRPr="00CC0F7D" w:rsidRDefault="007B1ED4">
      <w:pPr>
        <w:rPr>
          <w:rFonts w:hint="eastAsia"/>
        </w:rPr>
      </w:pPr>
      <w:r>
        <w:rPr>
          <w:rFonts w:hint="eastAsia"/>
        </w:rPr>
        <w:t>准确</w:t>
      </w:r>
      <w:r>
        <w:t>率：</w:t>
      </w:r>
      <w:r w:rsidR="00CC0F7D" w:rsidRPr="00CC0F7D">
        <w:rPr>
          <w:rFonts w:hint="eastAsia"/>
        </w:rPr>
        <w:t>检测到发生事件且实际发生事件的数量占所有发生事件的比例</w:t>
      </w:r>
    </w:p>
    <w:p w:rsidR="00CC0F7D" w:rsidRPr="00CC0F7D" w:rsidRDefault="007B1ED4" w:rsidP="00CC0F7D">
      <w:r>
        <w:rPr>
          <w:rFonts w:hint="eastAsia"/>
        </w:rPr>
        <w:t>检测</w:t>
      </w:r>
      <w:r>
        <w:t>时间：</w:t>
      </w:r>
      <w:r w:rsidR="00CC0F7D" w:rsidRPr="00CC0F7D">
        <w:rPr>
          <w:rFonts w:hint="eastAsia"/>
        </w:rPr>
        <w:t>检测到发生事件的时刻距离发生事件的真实时刻的时间间隔</w:t>
      </w:r>
    </w:p>
    <w:p w:rsidR="007B1ED4" w:rsidRPr="00CC0F7D" w:rsidRDefault="007B1ED4"/>
    <w:p w:rsidR="007B1ED4" w:rsidRPr="007B1ED4" w:rsidRDefault="007B1ED4"/>
    <w:sectPr w:rsidR="007B1ED4" w:rsidRPr="007B1E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0828DC"/>
    <w:multiLevelType w:val="hybridMultilevel"/>
    <w:tmpl w:val="963ADAE8"/>
    <w:lvl w:ilvl="0" w:tplc="7332A33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2686F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39ABF6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ACF6B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4056A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B2F71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9072F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36603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5AEA7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wMDYyMTQwNzEyNjRU0lEKTi0uzszPAykwqgUARbttqywAAAA="/>
  </w:docVars>
  <w:rsids>
    <w:rsidRoot w:val="00FA7964"/>
    <w:rsid w:val="00033109"/>
    <w:rsid w:val="00076456"/>
    <w:rsid w:val="00076531"/>
    <w:rsid w:val="000C02D0"/>
    <w:rsid w:val="0010042B"/>
    <w:rsid w:val="001104B4"/>
    <w:rsid w:val="00116D03"/>
    <w:rsid w:val="00170171"/>
    <w:rsid w:val="00192F6E"/>
    <w:rsid w:val="001A7A51"/>
    <w:rsid w:val="001E1519"/>
    <w:rsid w:val="00207710"/>
    <w:rsid w:val="00211304"/>
    <w:rsid w:val="00223D78"/>
    <w:rsid w:val="00233D62"/>
    <w:rsid w:val="002507AB"/>
    <w:rsid w:val="002539ED"/>
    <w:rsid w:val="00285021"/>
    <w:rsid w:val="00290E1F"/>
    <w:rsid w:val="002A06D9"/>
    <w:rsid w:val="002B0430"/>
    <w:rsid w:val="002B2176"/>
    <w:rsid w:val="002B3260"/>
    <w:rsid w:val="002E1840"/>
    <w:rsid w:val="002E1ABD"/>
    <w:rsid w:val="003002AB"/>
    <w:rsid w:val="00315E92"/>
    <w:rsid w:val="003251C6"/>
    <w:rsid w:val="0034367B"/>
    <w:rsid w:val="00360249"/>
    <w:rsid w:val="0036291F"/>
    <w:rsid w:val="0037165B"/>
    <w:rsid w:val="003F703E"/>
    <w:rsid w:val="00401CF3"/>
    <w:rsid w:val="0042103D"/>
    <w:rsid w:val="00430B5A"/>
    <w:rsid w:val="00440C51"/>
    <w:rsid w:val="00460F00"/>
    <w:rsid w:val="00477BA8"/>
    <w:rsid w:val="00492975"/>
    <w:rsid w:val="004A2C51"/>
    <w:rsid w:val="004E6198"/>
    <w:rsid w:val="0050173F"/>
    <w:rsid w:val="00514E2A"/>
    <w:rsid w:val="00533828"/>
    <w:rsid w:val="00546BC1"/>
    <w:rsid w:val="00557C6E"/>
    <w:rsid w:val="0057144F"/>
    <w:rsid w:val="00586B26"/>
    <w:rsid w:val="005F2E9A"/>
    <w:rsid w:val="00625BC5"/>
    <w:rsid w:val="0063543E"/>
    <w:rsid w:val="00635612"/>
    <w:rsid w:val="00650FF1"/>
    <w:rsid w:val="00671DA1"/>
    <w:rsid w:val="006774F0"/>
    <w:rsid w:val="00677F98"/>
    <w:rsid w:val="006A6C84"/>
    <w:rsid w:val="006C4429"/>
    <w:rsid w:val="006D14DC"/>
    <w:rsid w:val="00716EB6"/>
    <w:rsid w:val="0072244A"/>
    <w:rsid w:val="00743902"/>
    <w:rsid w:val="007670D3"/>
    <w:rsid w:val="00785153"/>
    <w:rsid w:val="007B1ED4"/>
    <w:rsid w:val="007C4669"/>
    <w:rsid w:val="007C6A67"/>
    <w:rsid w:val="007E2A3C"/>
    <w:rsid w:val="00810D32"/>
    <w:rsid w:val="008461E1"/>
    <w:rsid w:val="00857C4E"/>
    <w:rsid w:val="00866322"/>
    <w:rsid w:val="008B4E34"/>
    <w:rsid w:val="008E3289"/>
    <w:rsid w:val="008E6F25"/>
    <w:rsid w:val="00907940"/>
    <w:rsid w:val="00942FBA"/>
    <w:rsid w:val="009433AC"/>
    <w:rsid w:val="0094440B"/>
    <w:rsid w:val="00974865"/>
    <w:rsid w:val="0097664C"/>
    <w:rsid w:val="009833BA"/>
    <w:rsid w:val="00986B2A"/>
    <w:rsid w:val="009964CE"/>
    <w:rsid w:val="009A0600"/>
    <w:rsid w:val="009A09C9"/>
    <w:rsid w:val="009A2E46"/>
    <w:rsid w:val="00A0330F"/>
    <w:rsid w:val="00A07A06"/>
    <w:rsid w:val="00A5161E"/>
    <w:rsid w:val="00A5470F"/>
    <w:rsid w:val="00A744C4"/>
    <w:rsid w:val="00A90151"/>
    <w:rsid w:val="00A94E73"/>
    <w:rsid w:val="00AB2E99"/>
    <w:rsid w:val="00AD737B"/>
    <w:rsid w:val="00AF3005"/>
    <w:rsid w:val="00B03471"/>
    <w:rsid w:val="00B43C06"/>
    <w:rsid w:val="00B64297"/>
    <w:rsid w:val="00B81009"/>
    <w:rsid w:val="00B94883"/>
    <w:rsid w:val="00BA43FF"/>
    <w:rsid w:val="00BD27F9"/>
    <w:rsid w:val="00BE134A"/>
    <w:rsid w:val="00BF7DE2"/>
    <w:rsid w:val="00C25FD9"/>
    <w:rsid w:val="00C37AAE"/>
    <w:rsid w:val="00C4383D"/>
    <w:rsid w:val="00C7798D"/>
    <w:rsid w:val="00CA27FA"/>
    <w:rsid w:val="00CB6704"/>
    <w:rsid w:val="00CC0F7D"/>
    <w:rsid w:val="00CC10B7"/>
    <w:rsid w:val="00CC244B"/>
    <w:rsid w:val="00CC3F0E"/>
    <w:rsid w:val="00CC52AD"/>
    <w:rsid w:val="00D00257"/>
    <w:rsid w:val="00D21898"/>
    <w:rsid w:val="00D5254F"/>
    <w:rsid w:val="00D564C2"/>
    <w:rsid w:val="00D74684"/>
    <w:rsid w:val="00E10510"/>
    <w:rsid w:val="00E31531"/>
    <w:rsid w:val="00E66093"/>
    <w:rsid w:val="00E74AAA"/>
    <w:rsid w:val="00E853EB"/>
    <w:rsid w:val="00E86F6B"/>
    <w:rsid w:val="00E93A74"/>
    <w:rsid w:val="00E94528"/>
    <w:rsid w:val="00EB2BE2"/>
    <w:rsid w:val="00EC4D3E"/>
    <w:rsid w:val="00ED1531"/>
    <w:rsid w:val="00ED5774"/>
    <w:rsid w:val="00EE4127"/>
    <w:rsid w:val="00F056AB"/>
    <w:rsid w:val="00F33273"/>
    <w:rsid w:val="00F54A27"/>
    <w:rsid w:val="00F97E6A"/>
    <w:rsid w:val="00FA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A4C3701-93C3-4BBE-B41B-7ABBC1583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CC0F7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61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9713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07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066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74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01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8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34</Words>
  <Characters>198</Characters>
  <Application>Microsoft Office Word</Application>
  <DocSecurity>0</DocSecurity>
  <Lines>1</Lines>
  <Paragraphs>1</Paragraphs>
  <ScaleCrop>false</ScaleCrop>
  <Company/>
  <LinksUpToDate>false</LinksUpToDate>
  <CharactersWithSpaces>2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teman</dc:creator>
  <cp:keywords/>
  <dc:description/>
  <cp:lastModifiedBy>ZIMAI</cp:lastModifiedBy>
  <cp:revision>27</cp:revision>
  <dcterms:created xsi:type="dcterms:W3CDTF">2017-01-05T09:47:00Z</dcterms:created>
  <dcterms:modified xsi:type="dcterms:W3CDTF">2017-01-05T11:53:00Z</dcterms:modified>
</cp:coreProperties>
</file>